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575B1" w14:textId="1FC72C6E" w:rsidR="0098480A" w:rsidRPr="003D7F22" w:rsidRDefault="00BC0D5B" w:rsidP="0098480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Office Administration Technician </w:t>
      </w:r>
      <w:r w:rsidR="006E58BA" w:rsidRPr="008845E2">
        <w:rPr>
          <w:rFonts w:ascii="Times New Roman" w:hAnsi="Times New Roman" w:cs="Times New Roman"/>
          <w:b/>
          <w:bCs/>
          <w:i/>
          <w:iCs/>
          <w:sz w:val="36"/>
          <w:szCs w:val="36"/>
        </w:rPr>
        <w:t>Certificate</w:t>
      </w:r>
      <w:r w:rsidR="006E58BA" w:rsidRPr="003D7F22">
        <w:rPr>
          <w:rFonts w:ascii="Times New Roman" w:hAnsi="Times New Roman" w:cs="Times New Roman"/>
          <w:i/>
          <w:iCs/>
          <w:sz w:val="36"/>
          <w:szCs w:val="36"/>
        </w:rPr>
        <w:t xml:space="preserve"> </w:t>
      </w:r>
    </w:p>
    <w:p w14:paraId="788B100A" w14:textId="0B498999" w:rsidR="00D83B2B" w:rsidRPr="00D83B2B" w:rsidRDefault="001F0E77" w:rsidP="009049A2">
      <w:pPr>
        <w:rPr>
          <w:rFonts w:cstheme="minorHAnsi"/>
        </w:rPr>
      </w:pPr>
      <w:r w:rsidRPr="008C0AC6">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00554C6F" w:rsidRPr="00EE4D89">
        <w:rPr>
          <w:rFonts w:cstheme="minorHAnsi"/>
        </w:rPr>
        <w: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9049A2">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6676A12"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 xml:space="preserve">Office Administration, A.S. </w:t>
      </w:r>
    </w:p>
    <w:p w14:paraId="085CFE0C"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Business, Clerical Certificate</w:t>
      </w:r>
    </w:p>
    <w:p w14:paraId="3AADA037" w14:textId="77777777" w:rsidR="00DA2536" w:rsidRPr="00DA2536" w:rsidRDefault="001F0E77" w:rsidP="00DA2536">
      <w:pPr>
        <w:pStyle w:val="ListParagraph"/>
        <w:numPr>
          <w:ilvl w:val="0"/>
          <w:numId w:val="1"/>
        </w:numPr>
        <w:rPr>
          <w:sz w:val="20"/>
          <w:szCs w:val="20"/>
        </w:rPr>
      </w:pPr>
      <w:r w:rsidRPr="00DA2536">
        <w:rPr>
          <w:rFonts w:asciiTheme="minorHAnsi" w:hAnsiTheme="minorHAnsi" w:cstheme="minorHAnsi"/>
        </w:rPr>
        <w:t>Business Office Administration Technician Certificate</w:t>
      </w:r>
    </w:p>
    <w:p w14:paraId="2715CE70" w14:textId="4C7B8BC3" w:rsidR="00CD74E2" w:rsidRPr="00DA2536" w:rsidRDefault="007B70DE" w:rsidP="00DA2536">
      <w:pPr>
        <w:pStyle w:val="Heading10"/>
        <w:rPr>
          <w:sz w:val="20"/>
          <w:szCs w:val="20"/>
        </w:rPr>
      </w:pPr>
      <w:r w:rsidRPr="00DA2536">
        <w:rPr>
          <w:sz w:val="20"/>
          <w:szCs w:val="20"/>
        </w:rPr>
        <w:br w:type="column"/>
      </w:r>
      <w:r w:rsidR="00CD74E2">
        <w:t>GE Pattern/Units</w:t>
      </w:r>
    </w:p>
    <w:p w14:paraId="54241E91" w14:textId="17959459"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14:paraId="2F2D4542" w14:textId="4E51327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C66C976" w:rsidR="00BB5431" w:rsidRPr="009C5953" w:rsidRDefault="009049A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E5B6BBB">
                <wp:simplePos x="0" y="0"/>
                <wp:positionH relativeFrom="margin">
                  <wp:posOffset>141605</wp:posOffset>
                </wp:positionH>
                <wp:positionV relativeFrom="page">
                  <wp:posOffset>34658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5pt;margin-top:272.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NlfjO4AAAAAkBAAAPAAAAZHJzL2Rvd25yZXYu&#10;eG1sTI9BTsMwEEX3SNzBGiQ2VesQmoiGOBUKAtQNiJQDOLGJA/Y4it02cHqGFSxH8/T/++V2dpYd&#10;9RQGjwKuVgkwjZ1XA/YC3vYPyxtgIUpU0nrUAr50gG11flbKQvkTvupjE3tGIRgKKcDEOBach85o&#10;J8PKjxrp9+4nJyOdU8/VJE8U7ixPkyTnTg5IDUaOuja6+2wOTsBognlZfNvnevG4q0M93D817YcQ&#10;lxfz3S2wqOf4B8OvPqlDRU6tP6AKzApI02siBWTrjCYQsFnnwFoBeZJtgFcl/7+g+g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NlfjO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86337A">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A07D7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C0D5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C0D5B" w:rsidRPr="008E1CE1" w:rsidRDefault="00BC0D5B" w:rsidP="00BC0D5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7D66DFF" w:rsidR="00BC0D5B" w:rsidRPr="00BC0D5B" w:rsidRDefault="00BC0D5B" w:rsidP="00BC0D5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bdr w:val="none" w:sz="0" w:space="0" w:color="auto" w:frame="1"/>
              </w:rPr>
              <w:t>MATH-140</w:t>
            </w:r>
          </w:p>
        </w:tc>
        <w:tc>
          <w:tcPr>
            <w:tcW w:w="5870" w:type="dxa"/>
          </w:tcPr>
          <w:p w14:paraId="635529C6" w14:textId="07BE5791" w:rsidR="00BC0D5B" w:rsidRPr="00BC0D5B" w:rsidRDefault="00BC0D5B" w:rsidP="00BC0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rPr>
              <w:t>Introduction to Statistics</w:t>
            </w:r>
          </w:p>
        </w:tc>
        <w:tc>
          <w:tcPr>
            <w:tcW w:w="1313" w:type="dxa"/>
          </w:tcPr>
          <w:p w14:paraId="55306BD1" w14:textId="18E05476" w:rsidR="00BC0D5B" w:rsidRPr="00BC0D5B" w:rsidRDefault="00BC0D5B" w:rsidP="00BC0D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C0D5B">
              <w:rPr>
                <w:rFonts w:ascii="Calibri" w:hAnsi="Calibri" w:cs="Calibri"/>
                <w:color w:val="000000"/>
                <w:sz w:val="22"/>
                <w:szCs w:val="24"/>
              </w:rPr>
              <w:t>3</w:t>
            </w:r>
          </w:p>
        </w:tc>
      </w:tr>
      <w:tr w:rsidR="00BC0D5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C0D5B" w:rsidRPr="008E1CE1" w:rsidRDefault="00BC0D5B" w:rsidP="00BC0D5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A42CABA" w:rsidR="00BC0D5B" w:rsidRPr="00BC0D5B" w:rsidRDefault="00BC0D5B" w:rsidP="00BC0D5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OTEC-505</w:t>
            </w:r>
          </w:p>
        </w:tc>
        <w:tc>
          <w:tcPr>
            <w:tcW w:w="5870" w:type="dxa"/>
          </w:tcPr>
          <w:p w14:paraId="37BC83B3" w14:textId="04C33163" w:rsidR="00BC0D5B" w:rsidRPr="00BC0D5B" w:rsidRDefault="00BC0D5B" w:rsidP="00BC0D5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Office Procedures and Systems </w:t>
            </w:r>
          </w:p>
        </w:tc>
        <w:tc>
          <w:tcPr>
            <w:tcW w:w="1313" w:type="dxa"/>
          </w:tcPr>
          <w:p w14:paraId="56152D89" w14:textId="0DE182AA" w:rsidR="00BC0D5B" w:rsidRPr="00BC0D5B" w:rsidRDefault="00BC0D5B" w:rsidP="00BC0D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C0D5B" w:rsidRPr="008E1CE1" w:rsidRDefault="00BC0D5B" w:rsidP="00BC0D5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2A8861D" w:rsidR="00BC0D5B" w:rsidRPr="00BC0D5B" w:rsidRDefault="00BC0D5B" w:rsidP="00BC0D5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CAPP-122</w:t>
            </w:r>
          </w:p>
        </w:tc>
        <w:tc>
          <w:tcPr>
            <w:tcW w:w="5870" w:type="dxa"/>
          </w:tcPr>
          <w:p w14:paraId="798454FA" w14:textId="714BED86" w:rsidR="00BC0D5B" w:rsidRPr="00BC0D5B" w:rsidRDefault="00BC0D5B" w:rsidP="00BC0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Using Microsoft Excel</w:t>
            </w:r>
          </w:p>
        </w:tc>
        <w:tc>
          <w:tcPr>
            <w:tcW w:w="1313" w:type="dxa"/>
          </w:tcPr>
          <w:p w14:paraId="64BCEF68" w14:textId="31D88A45" w:rsidR="00BC0D5B" w:rsidRPr="00BC0D5B" w:rsidRDefault="00BC0D5B" w:rsidP="00BC0D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14:paraId="3ACA13E4" w14:textId="77777777" w:rsidTr="001559E4">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C0D5B" w:rsidRPr="00EE1CC7" w:rsidRDefault="00BC0D5B" w:rsidP="00BC0D5B">
            <w:pPr>
              <w:pStyle w:val="TableParagraph"/>
              <w:spacing w:before="0"/>
              <w:ind w:right="101"/>
              <w:jc w:val="center"/>
              <w:rPr>
                <w:rFonts w:asciiTheme="minorHAnsi" w:hAnsiTheme="minorHAnsi" w:cstheme="minorHAnsi"/>
                <w:b w:val="0"/>
                <w:bCs w:val="0"/>
                <w:color w:val="53247F"/>
                <w:sz w:val="22"/>
              </w:rPr>
            </w:pPr>
            <w:r w:rsidRPr="00EE1CC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598B8C7F" w:rsidR="00BC0D5B" w:rsidRPr="00BC0D5B" w:rsidRDefault="00BC0D5B" w:rsidP="00BC0D5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CAPP-735</w:t>
            </w:r>
          </w:p>
        </w:tc>
        <w:tc>
          <w:tcPr>
            <w:tcW w:w="5870" w:type="dxa"/>
            <w:shd w:val="clear" w:color="auto" w:fill="F2F2F2" w:themeFill="background1" w:themeFillShade="F2"/>
          </w:tcPr>
          <w:p w14:paraId="57FA4267" w14:textId="736FACDF" w:rsidR="00BC0D5B" w:rsidRPr="00BC0D5B" w:rsidRDefault="00BC0D5B" w:rsidP="00BC0D5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Using Microsoft Word </w:t>
            </w:r>
          </w:p>
        </w:tc>
        <w:tc>
          <w:tcPr>
            <w:tcW w:w="1313" w:type="dxa"/>
            <w:shd w:val="clear" w:color="auto" w:fill="F2F2F2" w:themeFill="background1" w:themeFillShade="F2"/>
          </w:tcPr>
          <w:p w14:paraId="36D23F10" w14:textId="30F4BC03" w:rsidR="00BC0D5B" w:rsidRPr="00BC0D5B" w:rsidRDefault="00BC0D5B" w:rsidP="00BC0D5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bl>
    <w:p w14:paraId="0C0802D9" w14:textId="49E51E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C0D5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C0D5B" w:rsidRPr="008E1CE1" w:rsidRDefault="00BC0D5B" w:rsidP="00BC0D5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C243216" w:rsidR="00BC0D5B" w:rsidRPr="00BC0D5B" w:rsidRDefault="00BC0D5B" w:rsidP="00BC0D5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bdr w:val="none" w:sz="0" w:space="0" w:color="auto" w:frame="1"/>
              </w:rPr>
              <w:t>BADM-104</w:t>
            </w:r>
          </w:p>
        </w:tc>
        <w:tc>
          <w:tcPr>
            <w:tcW w:w="5870" w:type="dxa"/>
          </w:tcPr>
          <w:p w14:paraId="03571DB6" w14:textId="14E60FAA" w:rsidR="00BC0D5B" w:rsidRPr="00BC0D5B" w:rsidRDefault="00BC0D5B" w:rsidP="00BC0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C0D5B">
              <w:rPr>
                <w:rFonts w:ascii="Calibri" w:hAnsi="Calibri" w:cs="Calibri"/>
                <w:color w:val="000000"/>
                <w:sz w:val="22"/>
                <w:szCs w:val="24"/>
              </w:rPr>
              <w:t>Business Communications</w:t>
            </w:r>
          </w:p>
        </w:tc>
        <w:tc>
          <w:tcPr>
            <w:tcW w:w="1313" w:type="dxa"/>
          </w:tcPr>
          <w:p w14:paraId="401B7A34" w14:textId="192B235F" w:rsidR="00BC0D5B" w:rsidRPr="00BC0D5B" w:rsidRDefault="00BC0D5B" w:rsidP="00BC0D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C0D5B">
              <w:rPr>
                <w:rFonts w:ascii="Calibri" w:hAnsi="Calibri" w:cs="Calibri"/>
                <w:color w:val="000000"/>
                <w:sz w:val="22"/>
                <w:szCs w:val="24"/>
              </w:rPr>
              <w:t>3</w:t>
            </w:r>
          </w:p>
        </w:tc>
      </w:tr>
      <w:tr w:rsidR="00BC0D5B"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C0D5B" w:rsidRPr="008E1CE1" w:rsidRDefault="00BC0D5B" w:rsidP="00BC0D5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E3911EB" w:rsidR="00BC0D5B" w:rsidRPr="00BC0D5B" w:rsidRDefault="00BC0D5B" w:rsidP="00BC0D5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BADM-103</w:t>
            </w:r>
          </w:p>
        </w:tc>
        <w:tc>
          <w:tcPr>
            <w:tcW w:w="5870" w:type="dxa"/>
          </w:tcPr>
          <w:p w14:paraId="00F9BB57" w14:textId="35927BA6" w:rsidR="00BC0D5B" w:rsidRPr="00BC0D5B" w:rsidRDefault="00BC0D5B" w:rsidP="00BC0D5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Introduction to Business</w:t>
            </w:r>
          </w:p>
        </w:tc>
        <w:tc>
          <w:tcPr>
            <w:tcW w:w="1313" w:type="dxa"/>
          </w:tcPr>
          <w:p w14:paraId="0794A019" w14:textId="0A402D1C" w:rsidR="00BC0D5B" w:rsidRPr="00BC0D5B" w:rsidRDefault="00BC0D5B" w:rsidP="00BC0D5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C0D5B" w:rsidRPr="008E1CE1" w:rsidRDefault="00BC0D5B" w:rsidP="00BC0D5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3929016" w:rsidR="00BC0D5B" w:rsidRPr="00BC0D5B" w:rsidRDefault="00BC0D5B" w:rsidP="00BC0D5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MGT-500</w:t>
            </w:r>
          </w:p>
        </w:tc>
        <w:tc>
          <w:tcPr>
            <w:tcW w:w="5870" w:type="dxa"/>
          </w:tcPr>
          <w:p w14:paraId="21C771E7" w14:textId="5B9881C5" w:rsidR="00BC0D5B" w:rsidRPr="00BC0D5B" w:rsidRDefault="00BC0D5B" w:rsidP="00BC0D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 xml:space="preserve">Introduction to Management </w:t>
            </w:r>
          </w:p>
        </w:tc>
        <w:tc>
          <w:tcPr>
            <w:tcW w:w="1313" w:type="dxa"/>
          </w:tcPr>
          <w:p w14:paraId="7B69753E" w14:textId="3439A1C2" w:rsidR="00BC0D5B" w:rsidRPr="00BC0D5B" w:rsidRDefault="00BC0D5B" w:rsidP="00BC0D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r w:rsidR="00BC0D5B" w14:paraId="06A21697" w14:textId="77777777" w:rsidTr="001559E4">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BC0D5B" w:rsidRPr="00554C6F" w:rsidRDefault="00BC0D5B" w:rsidP="00BC0D5B">
            <w:pPr>
              <w:pStyle w:val="TableParagraph"/>
              <w:spacing w:before="0"/>
              <w:ind w:right="101"/>
              <w:jc w:val="center"/>
              <w:rPr>
                <w:rFonts w:asciiTheme="minorHAnsi" w:hAnsiTheme="minorHAnsi" w:cstheme="minorHAnsi"/>
                <w:b w:val="0"/>
                <w:bCs w:val="0"/>
                <w:color w:val="53247F"/>
                <w:sz w:val="22"/>
              </w:rPr>
            </w:pPr>
            <w:r w:rsidRPr="00554C6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F836E12" w:rsidR="00BC0D5B" w:rsidRPr="00BC0D5B" w:rsidRDefault="00BC0D5B" w:rsidP="00BC0D5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bdr w:val="none" w:sz="0" w:space="0" w:color="auto" w:frame="1"/>
              </w:rPr>
              <w:t>CSIS-101</w:t>
            </w:r>
          </w:p>
        </w:tc>
        <w:tc>
          <w:tcPr>
            <w:tcW w:w="5870" w:type="dxa"/>
            <w:shd w:val="clear" w:color="auto" w:fill="F2F2F2" w:themeFill="background1" w:themeFillShade="F2"/>
          </w:tcPr>
          <w:p w14:paraId="115C0398" w14:textId="56EDB50A" w:rsidR="00BC0D5B" w:rsidRPr="00BC0D5B" w:rsidRDefault="00BC0D5B" w:rsidP="00BC0D5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Introduction to Computers and Data Processing</w:t>
            </w:r>
          </w:p>
        </w:tc>
        <w:tc>
          <w:tcPr>
            <w:tcW w:w="1313" w:type="dxa"/>
            <w:shd w:val="clear" w:color="auto" w:fill="F2F2F2" w:themeFill="background1" w:themeFillShade="F2"/>
          </w:tcPr>
          <w:p w14:paraId="12028B2E" w14:textId="5B5C3F4A" w:rsidR="00BC0D5B" w:rsidRPr="00BC0D5B" w:rsidRDefault="00BC0D5B" w:rsidP="00BC0D5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C0D5B">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60A554F"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Office Clerks (SM, A)</w:t>
      </w:r>
    </w:p>
    <w:p w14:paraId="0577BC54"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Administrative Assistants (A, B)</w:t>
      </w:r>
    </w:p>
    <w:p w14:paraId="6B3A64DD" w14:textId="5D80831C" w:rsidR="000F0812" w:rsidRDefault="001F0E77" w:rsidP="001F0E77">
      <w:pPr>
        <w:spacing w:after="0" w:line="240" w:lineRule="auto"/>
        <w:ind w:left="360"/>
        <w:rPr>
          <w:rFonts w:cstheme="minorHAnsi"/>
          <w:sz w:val="20"/>
          <w:szCs w:val="20"/>
        </w:rPr>
      </w:pPr>
      <w:r w:rsidRPr="001F0E77">
        <w:rPr>
          <w:rFonts w:cstheme="minorHAnsi"/>
          <w:sz w:val="20"/>
          <w:szCs w:val="20"/>
        </w:rPr>
        <w:t>First-Line Supervisors (SM, B)</w:t>
      </w:r>
    </w:p>
    <w:p w14:paraId="24DA84FC" w14:textId="5B8728F0" w:rsidR="00605018" w:rsidRDefault="0067051E" w:rsidP="000F081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027EF1B3"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3E8E5ADC" w14:textId="2CC7A7D9" w:rsidR="00157999" w:rsidRPr="00486099" w:rsidRDefault="00157999" w:rsidP="00EE1CC7">
      <w:pPr>
        <w:spacing w:after="0"/>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A3816" w14:textId="77777777" w:rsidR="00F80486" w:rsidRDefault="00F80486" w:rsidP="00DF2F19">
      <w:pPr>
        <w:spacing w:after="0" w:line="240" w:lineRule="auto"/>
      </w:pPr>
      <w:r>
        <w:separator/>
      </w:r>
    </w:p>
  </w:endnote>
  <w:endnote w:type="continuationSeparator" w:id="0">
    <w:p w14:paraId="7F2B03BC" w14:textId="77777777" w:rsidR="00F80486" w:rsidRDefault="00F80486" w:rsidP="00DF2F19">
      <w:pPr>
        <w:spacing w:after="0" w:line="240" w:lineRule="auto"/>
      </w:pPr>
      <w:r>
        <w:continuationSeparator/>
      </w:r>
    </w:p>
  </w:endnote>
  <w:endnote w:type="continuationNotice" w:id="1">
    <w:p w14:paraId="6DE9A80A" w14:textId="77777777" w:rsidR="00F80486" w:rsidRDefault="00F804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FE832" w14:textId="77777777" w:rsidR="001070F7" w:rsidRDefault="00107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7824A" w14:textId="77777777" w:rsidR="00F80486" w:rsidRDefault="00F80486" w:rsidP="00DF2F19">
      <w:pPr>
        <w:spacing w:after="0" w:line="240" w:lineRule="auto"/>
      </w:pPr>
      <w:r>
        <w:separator/>
      </w:r>
    </w:p>
  </w:footnote>
  <w:footnote w:type="continuationSeparator" w:id="0">
    <w:p w14:paraId="21DF1AA5" w14:textId="77777777" w:rsidR="00F80486" w:rsidRDefault="00F80486" w:rsidP="00DF2F19">
      <w:pPr>
        <w:spacing w:after="0" w:line="240" w:lineRule="auto"/>
      </w:pPr>
      <w:r>
        <w:continuationSeparator/>
      </w:r>
    </w:p>
  </w:footnote>
  <w:footnote w:type="continuationNotice" w:id="1">
    <w:p w14:paraId="3F17C5CE" w14:textId="77777777" w:rsidR="00F80486" w:rsidRDefault="00F804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6A0A0" w14:textId="77777777" w:rsidR="001070F7" w:rsidRDefault="001070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F90E" w14:textId="77777777" w:rsidR="001070F7" w:rsidRDefault="001070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7B2D9F6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070F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933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48E5"/>
    <w:rsid w:val="00094AF2"/>
    <w:rsid w:val="000A3349"/>
    <w:rsid w:val="000A52EB"/>
    <w:rsid w:val="000C61A9"/>
    <w:rsid w:val="000F0812"/>
    <w:rsid w:val="00104F69"/>
    <w:rsid w:val="001070F7"/>
    <w:rsid w:val="001212D3"/>
    <w:rsid w:val="00144B9F"/>
    <w:rsid w:val="001559E4"/>
    <w:rsid w:val="00157999"/>
    <w:rsid w:val="0017252B"/>
    <w:rsid w:val="0019475E"/>
    <w:rsid w:val="00197394"/>
    <w:rsid w:val="001A446F"/>
    <w:rsid w:val="001B29AE"/>
    <w:rsid w:val="001D57BD"/>
    <w:rsid w:val="001F0E77"/>
    <w:rsid w:val="002064A9"/>
    <w:rsid w:val="00222820"/>
    <w:rsid w:val="00222F6A"/>
    <w:rsid w:val="00231B7E"/>
    <w:rsid w:val="002323FC"/>
    <w:rsid w:val="00247605"/>
    <w:rsid w:val="00275B1E"/>
    <w:rsid w:val="00281303"/>
    <w:rsid w:val="00281869"/>
    <w:rsid w:val="00290E06"/>
    <w:rsid w:val="002972B2"/>
    <w:rsid w:val="002C04B5"/>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164CD"/>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F6EA1"/>
    <w:rsid w:val="00603592"/>
    <w:rsid w:val="00605018"/>
    <w:rsid w:val="00622477"/>
    <w:rsid w:val="00624E81"/>
    <w:rsid w:val="006269E2"/>
    <w:rsid w:val="006363D8"/>
    <w:rsid w:val="00640B70"/>
    <w:rsid w:val="00641EA6"/>
    <w:rsid w:val="006449C0"/>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1A4C"/>
    <w:rsid w:val="00821025"/>
    <w:rsid w:val="00832313"/>
    <w:rsid w:val="00832842"/>
    <w:rsid w:val="00844DE7"/>
    <w:rsid w:val="0084524B"/>
    <w:rsid w:val="008536C4"/>
    <w:rsid w:val="00853C93"/>
    <w:rsid w:val="00855429"/>
    <w:rsid w:val="00861E8D"/>
    <w:rsid w:val="0086337A"/>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0AF3"/>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0D5B"/>
    <w:rsid w:val="00BC2D1B"/>
    <w:rsid w:val="00BE2D10"/>
    <w:rsid w:val="00C0079D"/>
    <w:rsid w:val="00C02F4E"/>
    <w:rsid w:val="00C07B6D"/>
    <w:rsid w:val="00C15613"/>
    <w:rsid w:val="00C175D3"/>
    <w:rsid w:val="00C46AC1"/>
    <w:rsid w:val="00C9219D"/>
    <w:rsid w:val="00CA208C"/>
    <w:rsid w:val="00CA4509"/>
    <w:rsid w:val="00CA63F5"/>
    <w:rsid w:val="00CA78F7"/>
    <w:rsid w:val="00CD6DEE"/>
    <w:rsid w:val="00CD74E2"/>
    <w:rsid w:val="00D019E2"/>
    <w:rsid w:val="00D11CBC"/>
    <w:rsid w:val="00D218E3"/>
    <w:rsid w:val="00D3149A"/>
    <w:rsid w:val="00D46B6D"/>
    <w:rsid w:val="00D50659"/>
    <w:rsid w:val="00D83B2B"/>
    <w:rsid w:val="00D87A46"/>
    <w:rsid w:val="00D87FE0"/>
    <w:rsid w:val="00D906C2"/>
    <w:rsid w:val="00D97D8D"/>
    <w:rsid w:val="00DA2536"/>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4EE3"/>
    <w:rsid w:val="00E80F66"/>
    <w:rsid w:val="00E97C9F"/>
    <w:rsid w:val="00EA2C6F"/>
    <w:rsid w:val="00EB64F1"/>
    <w:rsid w:val="00EE1CC7"/>
    <w:rsid w:val="00EF0DEF"/>
    <w:rsid w:val="00EF26D3"/>
    <w:rsid w:val="00EF3B44"/>
    <w:rsid w:val="00F003A4"/>
    <w:rsid w:val="00F0078F"/>
    <w:rsid w:val="00F02482"/>
    <w:rsid w:val="00F21058"/>
    <w:rsid w:val="00F51AC5"/>
    <w:rsid w:val="00F71015"/>
    <w:rsid w:val="00F76131"/>
    <w:rsid w:val="00F76AA4"/>
    <w:rsid w:val="00F80486"/>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77</Characters>
  <Application>Microsoft Office Word</Application>
  <DocSecurity>0</DocSecurity>
  <Lines>84</Lines>
  <Paragraphs>74</Paragraphs>
  <ScaleCrop>false</ScaleCrop>
  <HeadingPairs>
    <vt:vector size="2" baseType="variant">
      <vt:variant>
        <vt:lpstr>Title</vt:lpstr>
      </vt:variant>
      <vt:variant>
        <vt:i4>1</vt:i4>
      </vt:variant>
    </vt:vector>
  </HeadingPairs>
  <TitlesOfParts>
    <vt:vector size="1" baseType="lpstr">
      <vt:lpstr>BUS_Bus_Admin_CERT</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_Office_Tech_CERT</dc:title>
  <dc:subject/>
  <dc:creator>Rhonda Nishimoto</dc:creator>
  <cp:keywords/>
  <dc:description/>
  <cp:lastModifiedBy>Rhonda Nishimoto</cp:lastModifiedBy>
  <cp:revision>4</cp:revision>
  <dcterms:created xsi:type="dcterms:W3CDTF">2021-03-01T20:33:00Z</dcterms:created>
  <dcterms:modified xsi:type="dcterms:W3CDTF">2021-07-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